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BE7BF7" w:rsidTr="00BE7BF7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E7BF7" w:rsidRDefault="005E6A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pict>
                <v:shapetype id="_x0000_t163" coordsize="21600,21600" o:spt="163" adj="11475" path="m,l21600,m,21600c7200@1,14400@1,21600,21600e">
                  <v:formulas>
                    <v:f eqn="prod #0 4 3"/>
                    <v:f eqn="sum @0 0 7200"/>
                    <v:f eqn="val #0"/>
                    <v:f eqn="prod #0 2 3"/>
                    <v:f eqn="sum @3 7200 0"/>
                  </v:formulas>
                  <v:path textpathok="t" o:connecttype="custom" o:connectlocs="10800,0;0,10800;10800,@2;21600,10800" o:connectangles="270,180,90,0"/>
                  <v:textpath on="t" fitshape="t" xscale="t"/>
                  <v:handles>
                    <v:h position="center,#0" yrange="1350,21600"/>
                  </v:handles>
                  <o:lock v:ext="edit" text="t" shapetype="t"/>
                </v:shapetype>
                <v:shape id="_x0000_s1026" type="#_x0000_t163" style="position:absolute;margin-left:216.45pt;margin-top:75.75pt;width:83.5pt;height:59.9pt;z-index:251667456;mso-position-horizontal-relative:text;mso-position-vertical-relative:text;mso-width-relative:page;mso-height-relative:page" fillcolor="black">
                  <v:fill r:id="rId8" o:title=""/>
                  <v:stroke r:id="rId8" o:title=""/>
                  <v:shadow color="#868686"/>
                  <v:textpath style="font-family:&quot;Impact&quot;;v-text-spacing:52429f;v-text-kern:t" trim="t" fitpath="t" xscale="f" string="KJSEA"/>
                </v:shape>
              </w:pict>
            </w:r>
            <w:r w:rsidR="00BE7BF7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BF7" w:rsidRDefault="00BE7B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E7BF7" w:rsidRDefault="00BE7B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BF7" w:rsidRDefault="00BE7B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E7BF7" w:rsidTr="00BE7BF7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E7BF7" w:rsidRDefault="00BE7B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BF7" w:rsidRDefault="00BE7B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E7BF7" w:rsidRDefault="00BE7B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BF7" w:rsidRDefault="00BE7B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E7BF7" w:rsidTr="00BE7BF7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E7BF7" w:rsidRDefault="00BE7B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BF7" w:rsidRDefault="00BE7B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E7BF7" w:rsidRDefault="00BE7B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BF7" w:rsidRDefault="00BE7B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BE7BF7" w:rsidRDefault="00AF0A85" w:rsidP="00AF0A85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6032998C" wp14:editId="10396F3F">
                <wp:simplePos x="0" y="0"/>
                <wp:positionH relativeFrom="column">
                  <wp:posOffset>4351391</wp:posOffset>
                </wp:positionH>
                <wp:positionV relativeFrom="paragraph">
                  <wp:posOffset>812165</wp:posOffset>
                </wp:positionV>
                <wp:extent cx="2596551" cy="1932317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51" cy="1932317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11" name="Picture 11" descr="Knowledge, Skills, and Attitudes - The Peak Performance Cente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12" name="Picture 12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8" o:spid="_x0000_s1026" style="position:absolute;margin-left:342.65pt;margin-top:63.95pt;width:204.45pt;height:152.15pt;z-index:251666432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1ihAPDAAAA2wAAAA8AAABkcnMvZG93bnJldi54bWxEj0GLwjAQhe+C/yGM4E1TF+xKNYq4KLsH&#10;D6v+gLEZ22ozqUnU+u/NwoK3Gd6b972ZLVpTizs5X1lWMBomIIhzqysuFBz268EEhA/IGmvLpOBJ&#10;HhbzbmeGmbYP/qX7LhQihrDPUEEZQpNJ6fOSDPqhbYijdrLOYIirK6R2+IjhppYfSZJKgxVHQokN&#10;rUrKL7ubidyvlPNiuz+68c9zbTfntKk+r0r1e+1yCiJQG97m/+tvHeuP4O+XOICcv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7WKEA8MAAADbAAAADwAAAAAAAAAAAAAAAACf&#10;AgAAZHJzL2Rvd25yZXYueG1sUEsFBgAAAAAEAAQA9wAAAI8DAAAAAA==&#10;">
                  <v:imagedata r:id="rId11" o:title="Knowledge, Skills, and Attitudes - The Peak Performance Center"/>
                </v:shape>
                <v:shape id="Picture 12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GdQ3PBAAAA2wAAAA8AAABkcnMvZG93bnJldi54bWxET0trwkAQvgv9D8sUeglmUwtSoquoUMhN&#10;GqXnITt5mOxszG5N7K/vFgre5uN7zno7mU7caHCNZQWvcQKCuLC64UrB+fQxfwfhPLLGzjIpuJOD&#10;7eZptsZU25E/6Zb7SoQQdikqqL3vUyldUZNBF9ueOHClHQz6AIdK6gHHEG46uUiSpTTYcGiosadD&#10;TUWbfxsF+fmnPbZRJfeZuVy5jDD7ersq9fI87VYgPE3+If53ZzrMX8DfL+EAufk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GdQ3PBAAAA2wAAAA8AAAAAAAAAAAAAAAAAnwIA&#10;AGRycy9kb3ducmV2LnhtbFBLBQYAAAAABAAEAPcAAACNAwAAAAA=&#10;">
                  <v:imagedata r:id="rId12" o:title="ChatGPT Image Jun 18, 2025, 10_21_14 AM" chromakey="white"/>
                  <v:path arrowok="t"/>
                </v:shape>
              </v:group>
            </w:pict>
          </mc:Fallback>
        </mc:AlternateContent>
      </w:r>
      <w:r w:rsidR="00BE7BF7">
        <w:rPr>
          <w:noProof/>
        </w:rPr>
        <w:drawing>
          <wp:anchor distT="0" distB="0" distL="114300" distR="114300" simplePos="0" relativeHeight="251659264" behindDoc="1" locked="0" layoutInCell="1" allowOverlap="1" wp14:anchorId="47658DB1" wp14:editId="1DF99672">
            <wp:simplePos x="0" y="0"/>
            <wp:positionH relativeFrom="column">
              <wp:posOffset>-714787</wp:posOffset>
            </wp:positionH>
            <wp:positionV relativeFrom="paragraph">
              <wp:posOffset>-259031</wp:posOffset>
            </wp:positionV>
            <wp:extent cx="7774305" cy="9144000"/>
            <wp:effectExtent l="0" t="0" r="0" b="0"/>
            <wp:wrapNone/>
            <wp:docPr id="2" name="Picture 2" descr="Description: Description: 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Description: What is competency-based education? Pros &amp; Cons (2022)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305" cy="914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BE7BF7" w:rsidRDefault="00BE7BF7" w:rsidP="00BE7BF7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RADE 7: </w:t>
      </w:r>
      <w:r w:rsidR="00E73708">
        <w:rPr>
          <w:rFonts w:ascii="Times New Roman" w:hAnsi="Times New Roman" w:cs="Times New Roman"/>
          <w:b/>
          <w:bCs/>
        </w:rPr>
        <w:t xml:space="preserve">703: </w:t>
      </w:r>
      <w:r>
        <w:rPr>
          <w:rFonts w:ascii="Times New Roman" w:hAnsi="Times New Roman" w:cs="Times New Roman"/>
          <w:b/>
          <w:bCs/>
        </w:rPr>
        <w:t>MATHEMATICS</w:t>
      </w:r>
    </w:p>
    <w:p w:rsidR="00BE7BF7" w:rsidRDefault="00BE7BF7" w:rsidP="00BE7BF7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   YEAR: 2025</w:t>
      </w:r>
    </w:p>
    <w:p w:rsidR="00BE7BF7" w:rsidRDefault="00BE7BF7" w:rsidP="00BE7BF7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BE7BF7" w:rsidRPr="00420350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LEARNERS</w:t>
      </w:r>
    </w:p>
    <w:p w:rsidR="00BE7BF7" w:rsidRPr="00420350" w:rsidRDefault="00BE7BF7" w:rsidP="00BE7BF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 above.</w:t>
      </w:r>
    </w:p>
    <w:p w:rsidR="00BE7BF7" w:rsidRPr="00420350" w:rsidRDefault="00BE7BF7" w:rsidP="00BE7BF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Write the name and code of your school in the spaces provided above.</w:t>
      </w:r>
    </w:p>
    <w:p w:rsidR="00BE7BF7" w:rsidRPr="00420350" w:rsidRDefault="00BE7BF7" w:rsidP="00BE7BF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Sign and write the date of the assessment in the spaces provided above.</w:t>
      </w:r>
    </w:p>
    <w:p w:rsidR="00BE7BF7" w:rsidRPr="00420350" w:rsidRDefault="00BE7BF7" w:rsidP="00BE7BF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This question paper consists of TWO sections: A and B.</w:t>
      </w:r>
    </w:p>
    <w:p w:rsidR="00BE7BF7" w:rsidRPr="00420350" w:rsidRDefault="00BE7BF7" w:rsidP="00BE7BF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Answer ALL the questions in Section A on the separate ANSWER SHEET provided.</w:t>
      </w:r>
    </w:p>
    <w:p w:rsidR="00BE7BF7" w:rsidRPr="00420350" w:rsidRDefault="00BE7BF7" w:rsidP="00BE7BF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Show all the workings in Section B in the spaces provided.</w:t>
      </w:r>
    </w:p>
    <w:p w:rsidR="00BE7BF7" w:rsidRPr="00420350" w:rsidRDefault="00BE7BF7" w:rsidP="00BE7BF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Non-programmable calculators may be used, except where stated otherwise.</w:t>
      </w:r>
    </w:p>
    <w:p w:rsidR="00BE7BF7" w:rsidRPr="00420350" w:rsidRDefault="00BE7BF7" w:rsidP="00BE7BF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Answer ALL the questions in Section B in the spaces provided in this QUESTION PAPER.</w:t>
      </w:r>
    </w:p>
    <w:p w:rsidR="00BE7BF7" w:rsidRPr="00420350" w:rsidRDefault="00BE7BF7" w:rsidP="00BE7BF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For π, use either the calculator value or 3.142.</w:t>
      </w:r>
    </w:p>
    <w:p w:rsidR="00BE7BF7" w:rsidRPr="00420350" w:rsidRDefault="00BE7BF7" w:rsidP="00BE7BF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Give non-exact numerical answers, correct to 3 significant figures and one decimal place for angles in degrees, unless a different level of accuracy is specified in the question.</w:t>
      </w:r>
    </w:p>
    <w:p w:rsidR="00BE7BF7" w:rsidRPr="00420350" w:rsidRDefault="00BE7BF7" w:rsidP="00BE7BF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Do NOT remove any page from this question paper.</w:t>
      </w:r>
    </w:p>
    <w:p w:rsidR="00BE7BF7" w:rsidRPr="00420350" w:rsidRDefault="00BE7BF7" w:rsidP="00BE7BF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Answer ALL the questions in English.</w:t>
      </w: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b/>
          <w:bCs/>
          <w:sz w:val="24"/>
          <w:szCs w:val="24"/>
        </w:rPr>
        <w:t>For Official Use Only</w:t>
      </w:r>
    </w:p>
    <w:p w:rsidR="00BE7BF7" w:rsidRPr="00BD5EE5" w:rsidRDefault="00BE7BF7" w:rsidP="00BE7BF7">
      <w:pPr>
        <w:pStyle w:val="Heading3"/>
        <w:rPr>
          <w:b w:val="0"/>
        </w:rPr>
      </w:pPr>
      <w:r w:rsidRPr="00BD5EE5">
        <w:rPr>
          <w:rStyle w:val="Strong"/>
          <w:sz w:val="24"/>
          <w:szCs w:val="24"/>
        </w:rPr>
        <w:t>SECTION A: (2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843"/>
        <w:gridCol w:w="328"/>
        <w:gridCol w:w="164"/>
        <w:gridCol w:w="164"/>
        <w:gridCol w:w="328"/>
        <w:gridCol w:w="164"/>
        <w:gridCol w:w="164"/>
        <w:gridCol w:w="328"/>
        <w:gridCol w:w="328"/>
        <w:gridCol w:w="164"/>
        <w:gridCol w:w="164"/>
        <w:gridCol w:w="328"/>
        <w:gridCol w:w="440"/>
        <w:gridCol w:w="440"/>
        <w:gridCol w:w="440"/>
        <w:gridCol w:w="440"/>
        <w:gridCol w:w="440"/>
        <w:gridCol w:w="809"/>
      </w:tblGrid>
      <w:tr w:rsidR="00BE7BF7" w:rsidTr="00EF60E1">
        <w:trPr>
          <w:gridAfter w:val="4"/>
        </w:trPr>
        <w:tc>
          <w:tcPr>
            <w:tcW w:w="0" w:type="auto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</w:tr>
      <w:tr w:rsidR="00BE7BF7" w:rsidTr="00EF60E1">
        <w:trPr>
          <w:gridAfter w:val="4"/>
        </w:trPr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</w:tr>
      <w:tr w:rsidR="00BE7BF7" w:rsidTr="00EF60E1">
        <w:trPr>
          <w:gridAfter w:val="4"/>
        </w:trPr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</w:tr>
      <w:tr w:rsidR="00BE7BF7" w:rsidTr="00EF60E1">
        <w:tc>
          <w:tcPr>
            <w:tcW w:w="0" w:type="auto"/>
            <w:hideMark/>
          </w:tcPr>
          <w:p w:rsidR="00BE7BF7" w:rsidRDefault="00BE7BF7" w:rsidP="00EF60E1">
            <w:pPr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</w:tcPr>
          <w:p w:rsidR="00BE7BF7" w:rsidRDefault="00BE7BF7" w:rsidP="00EF60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TAL </w:t>
            </w:r>
          </w:p>
        </w:tc>
      </w:tr>
      <w:tr w:rsidR="00BE7BF7" w:rsidTr="00EF60E1"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</w:tcPr>
          <w:p w:rsidR="00BE7BF7" w:rsidRDefault="00BE7BF7" w:rsidP="00EF60E1">
            <w:r>
              <w:t>20</w:t>
            </w:r>
          </w:p>
        </w:tc>
      </w:tr>
      <w:tr w:rsidR="00BE7BF7" w:rsidTr="00EF60E1"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E7BF7" w:rsidRDefault="00BE7BF7" w:rsidP="00EF60E1">
            <w:pPr>
              <w:rPr>
                <w:sz w:val="24"/>
                <w:szCs w:val="24"/>
              </w:rPr>
            </w:pPr>
          </w:p>
        </w:tc>
      </w:tr>
    </w:tbl>
    <w:p w:rsidR="00BE7BF7" w:rsidRPr="00BD5EE5" w:rsidRDefault="00BE7BF7" w:rsidP="00BE7BF7">
      <w:pPr>
        <w:pStyle w:val="Heading3"/>
        <w:rPr>
          <w:b w:val="0"/>
        </w:rPr>
      </w:pPr>
      <w:r>
        <w:rPr>
          <w:rStyle w:val="Strong"/>
          <w:sz w:val="24"/>
          <w:szCs w:val="24"/>
        </w:rPr>
        <w:t>SECTION B: (3</w:t>
      </w:r>
      <w:r w:rsidRPr="00BD5EE5">
        <w:rPr>
          <w:rStyle w:val="Strong"/>
          <w:sz w:val="24"/>
          <w:szCs w:val="24"/>
        </w:rPr>
        <w:t>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70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1057"/>
      </w:tblGrid>
      <w:tr w:rsidR="00BE7BF7" w:rsidRPr="00BE7BF7" w:rsidTr="00BE7BF7">
        <w:tc>
          <w:tcPr>
            <w:tcW w:w="0" w:type="auto"/>
            <w:hideMark/>
          </w:tcPr>
          <w:p w:rsidR="00BE7BF7" w:rsidRPr="00BE7BF7" w:rsidRDefault="00BE7BF7" w:rsidP="00BE7B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BE7BF7" w:rsidRPr="00BE7BF7" w:rsidTr="00BE7BF7"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sz w:val="24"/>
                <w:szCs w:val="24"/>
              </w:rPr>
              <w:t>Max Score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</w:tr>
      <w:tr w:rsidR="00BE7BF7" w:rsidRPr="00BE7BF7" w:rsidTr="00BE7BF7"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7BF7">
              <w:rPr>
                <w:rFonts w:ascii="Times New Roman" w:eastAsia="Times New Roman" w:hAnsi="Times New Roman" w:cs="Times New Roman"/>
                <w:sz w:val="24"/>
                <w:szCs w:val="24"/>
              </w:rPr>
              <w:t>Learner's Score</w:t>
            </w: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E7BF7" w:rsidRPr="00BE7BF7" w:rsidRDefault="00BE7BF7" w:rsidP="00BE7B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E7BF7" w:rsidRDefault="00E73708" w:rsidP="00BE7BF7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9</w:t>
      </w:r>
      <w:r w:rsidR="00BE7BF7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BE7BF7" w:rsidRDefault="00BE7BF7" w:rsidP="00BE7BF7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4F6C5A" w:rsidRDefault="004F6C5A" w:rsidP="00BE7BF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BE7BF7" w:rsidRPr="002448B8" w:rsidRDefault="00BE7BF7" w:rsidP="00BE7BF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A: (2</w:t>
      </w:r>
      <w:r w:rsidRPr="002448B8">
        <w:rPr>
          <w:rFonts w:ascii="Times New Roman" w:eastAsia="Times New Roman" w:hAnsi="Times New Roman" w:cs="Times New Roman"/>
          <w:b/>
          <w:bCs/>
          <w:sz w:val="27"/>
          <w:szCs w:val="27"/>
        </w:rPr>
        <w:t>0 MARKS)</w:t>
      </w:r>
    </w:p>
    <w:p w:rsidR="00BE7BF7" w:rsidRPr="009450B5" w:rsidRDefault="00BE7BF7" w:rsidP="00BE7BF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450B5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.</w:t>
      </w:r>
    </w:p>
    <w:p w:rsidR="00BE7BF7" w:rsidRDefault="00BE7BF7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BE7BF7" w:rsidSect="00BE7BF7">
          <w:footerReference w:type="default" r:id="rId14"/>
          <w:pgSz w:w="12240" w:h="15840"/>
          <w:pgMar w:top="426" w:right="333" w:bottom="709" w:left="284" w:header="720" w:footer="720" w:gutter="0"/>
          <w:cols w:space="720"/>
          <w:docGrid w:linePitch="360"/>
        </w:sectPr>
      </w:pP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population of a town was two million, four hundred and five thousand, </w:t>
      </w:r>
      <w:proofErr w:type="gramStart"/>
      <w:r w:rsidRPr="00420350">
        <w:rPr>
          <w:rFonts w:ascii="Times New Roman" w:eastAsia="Times New Roman" w:hAnsi="Times New Roman" w:cs="Times New Roman"/>
          <w:sz w:val="24"/>
          <w:szCs w:val="24"/>
        </w:rPr>
        <w:t>seven</w:t>
      </w:r>
      <w:proofErr w:type="gramEnd"/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 hundred and one. Write this number in figures.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2405701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2450701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2045701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24005701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 company manufactured 25,780 pens in January and 31,125 pens in February. What is the total number of pens manufactured in the two months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56,805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56,905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57,005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57,905</w:t>
      </w:r>
    </w:p>
    <w:p w:rsidR="00BE7BF7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What is the next number in the sequence: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</w:p>
    <w:p w:rsidR="00BE7BF7" w:rsidRDefault="00420350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20350">
        <w:rPr>
          <w:rFonts w:ascii="Times New Roman" w:eastAsia="Times New Roman" w:hAnsi="Times New Roman" w:cs="Times New Roman"/>
          <w:sz w:val="24"/>
          <w:szCs w:val="24"/>
        </w:rPr>
        <w:t>5, 11, 17, 23, ____?</w:t>
      </w:r>
      <w:proofErr w:type="gramEnd"/>
    </w:p>
    <w:p w:rsidR="00420350" w:rsidRPr="00420350" w:rsidRDefault="00420350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 A. 29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B. 30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 C. 31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32</w:t>
      </w:r>
    </w:p>
    <w:p w:rsidR="00420350" w:rsidRPr="00420350" w:rsidRDefault="00BE7BF7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ourier New" w:eastAsia="Times New Roman" w:hAnsi="Courier New" w:cs="Courier New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111931" wp14:editId="1D001E08">
                <wp:simplePos x="0" y="0"/>
                <wp:positionH relativeFrom="column">
                  <wp:posOffset>776415</wp:posOffset>
                </wp:positionH>
                <wp:positionV relativeFrom="paragraph">
                  <wp:posOffset>500380</wp:posOffset>
                </wp:positionV>
                <wp:extent cx="391795" cy="617220"/>
                <wp:effectExtent l="0" t="0" r="27305" b="1143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6172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7BF7" w:rsidRPr="00BE7BF7" w:rsidRDefault="00BE7BF7" w:rsidP="00BE7BF7">
                            <w:pPr>
                              <w:jc w:val="center"/>
                              <w:rPr>
                                <w:rStyle w:val="Strong"/>
                              </w:rPr>
                            </w:pPr>
                            <w:r>
                              <w:rPr>
                                <w:rStyle w:val="Strong"/>
                              </w:rPr>
                              <w:t>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5" o:spid="_x0000_s1026" style="position:absolute;left:0;text-align:left;margin-left:61.15pt;margin-top:39.4pt;width:30.85pt;height:48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" fillcolor="white [3201]" strokecolor="white [3212]" strokeweight="2pt">
                <v:textbox>
                  <w:txbxContent>
                    <w:p w:rsidR="00BE7BF7" w:rsidRPr="00BE7BF7" w:rsidRDefault="00BE7BF7" w:rsidP="00BE7BF7">
                      <w:pPr>
                        <w:jc w:val="center"/>
                        <w:rPr>
                          <w:rStyle w:val="Strong"/>
                        </w:rPr>
                      </w:pPr>
                      <w:r>
                        <w:rPr>
                          <w:rStyle w:val="Strong"/>
                        </w:rPr>
                        <w:t>P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6AB4248B" wp14:editId="1BEACEED">
            <wp:simplePos x="0" y="0"/>
            <wp:positionH relativeFrom="column">
              <wp:posOffset>464185</wp:posOffset>
            </wp:positionH>
            <wp:positionV relativeFrom="paragraph">
              <wp:posOffset>337185</wp:posOffset>
            </wp:positionV>
            <wp:extent cx="2927985" cy="1638300"/>
            <wp:effectExtent l="0" t="0" r="5715" b="0"/>
            <wp:wrapNone/>
            <wp:docPr id="3" name="Picture 3" descr="The angle sum of a Triangle is 180° - lesson with proof &amp; varied exercis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The angle sum of a Triangle is 180° - lesson with proof &amp; varied exercise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98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0350" w:rsidRPr="00420350">
        <w:rPr>
          <w:rFonts w:ascii="Times New Roman" w:eastAsia="Times New Roman" w:hAnsi="Times New Roman" w:cs="Times New Roman"/>
          <w:sz w:val="24"/>
          <w:szCs w:val="24"/>
        </w:rPr>
        <w:t>Which angle is represented by the letter marked P in the diagram below?</w:t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:rsidR="00420350" w:rsidRPr="00420350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. 103°      B. 201°        C. 90°       D. 47</w:t>
      </w:r>
      <w:r w:rsidR="00420350" w:rsidRPr="00420350">
        <w:rPr>
          <w:rFonts w:ascii="Times New Roman" w:eastAsia="Times New Roman" w:hAnsi="Times New Roman" w:cs="Times New Roman"/>
          <w:sz w:val="24"/>
          <w:szCs w:val="24"/>
        </w:rPr>
        <w:t>°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What is the sum of the first 20 even numbers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21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40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42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200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During a school trip, learners drank 41</w:t>
      </w:r>
      <w:proofErr w:type="gramStart"/>
      <w:r w:rsidRPr="00420350">
        <w:rPr>
          <w:rFonts w:ascii="Times New Roman" w:eastAsia="Times New Roman" w:hAnsi="Times New Roman" w:cs="Times New Roman"/>
          <w:sz w:val="24"/>
          <w:szCs w:val="24"/>
        </w:rPr>
        <w:t>​ of</w:t>
      </w:r>
      <w:proofErr w:type="gramEnd"/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 the water, and spilled 81​ of the water. What fraction of the water remained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83​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21​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85​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87​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 tailor used 3 m 75 cm of fabric for a dress and 2 m 90 cm for a shirt. What is the total length of fabric used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5 m 65 cm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6 m 5 cm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6 m 65 cm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6 m 75 cm</w:t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E7BF7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Working space</w:t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 farmer harvested 783,491 kg of maize. He was asked to round off the harvest to the nearest ten thousands. Which of the following is the correct answer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780,00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783,00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790,00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800,000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What is the largest number that can be formed by the digits 1, 0, 7, 3, 9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9731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10379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97301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97130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What is the supplementary angle of 75°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15°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B. 105°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 C. 90°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285°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 football match started at quarter past 2 in the afternoon. If the match lasted for 90 minutes. What time in 24 hours clock system did the match end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1415 hrs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1545 hrs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1515 hrs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1600 hrs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The temperature in a freezer dropped from 5°C to -12°C. What was the drop in temperature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7°C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B. 17°C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-7°C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-17°C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 bottle contains 1.5 litres of juice. How many glasses, each holding 0.25 litres, can be filled from the bottle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4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5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6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7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In a class of 40 learners, 53</w:t>
      </w:r>
      <w:proofErr w:type="gramStart"/>
      <w:r w:rsidRPr="00420350">
        <w:rPr>
          <w:rFonts w:ascii="Times New Roman" w:eastAsia="Times New Roman" w:hAnsi="Times New Roman" w:cs="Times New Roman"/>
          <w:sz w:val="24"/>
          <w:szCs w:val="24"/>
        </w:rPr>
        <w:t>​ of</w:t>
      </w:r>
      <w:proofErr w:type="gramEnd"/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 them prefer Science. How many learners prefer Science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16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2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24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30</w:t>
      </w:r>
    </w:p>
    <w:p w:rsid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The cost of a pencil is sh. 8. Jane bought p pencils and spent more than sh. 60. Represent this information as an inequality.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8p&lt;6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8p&gt;6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8p=6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8p≤60</w:t>
      </w:r>
    </w:p>
    <w:p w:rsidR="00BE7BF7" w:rsidRDefault="00BE7BF7" w:rsidP="00BE7BF7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BF7" w:rsidRPr="00BE7BF7" w:rsidRDefault="00BE7BF7" w:rsidP="00BE7BF7">
      <w:pPr>
        <w:pStyle w:val="ListParagraph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E7BF7">
        <w:rPr>
          <w:rFonts w:ascii="Times New Roman" w:eastAsia="Times New Roman" w:hAnsi="Times New Roman" w:cs="Times New Roman"/>
          <w:b/>
          <w:sz w:val="24"/>
          <w:szCs w:val="24"/>
        </w:rPr>
        <w:t>Working space</w:t>
      </w: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Pr="00420350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What is the possible value of angle x in the triangle below?</w:t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1100A11D" wp14:editId="60319838">
            <wp:simplePos x="0" y="0"/>
            <wp:positionH relativeFrom="column">
              <wp:posOffset>327660</wp:posOffset>
            </wp:positionH>
            <wp:positionV relativeFrom="paragraph">
              <wp:posOffset>78105</wp:posOffset>
            </wp:positionV>
            <wp:extent cx="2778760" cy="2522220"/>
            <wp:effectExtent l="228600" t="247650" r="231140" b="240030"/>
            <wp:wrapNone/>
            <wp:docPr id="6" name="Picture 6" descr="Angles and Triangles - GED Ma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Angles and Triangles - GED Math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47073">
                      <a:off x="0" y="0"/>
                      <a:ext cx="277876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20350" w:rsidRPr="00420350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. 78°                                                                                   B.56°                                                                                  C. 180°                                                                                       D. 39</w:t>
      </w:r>
      <w:r w:rsidR="00420350" w:rsidRPr="00420350">
        <w:rPr>
          <w:rFonts w:ascii="Times New Roman" w:eastAsia="Times New Roman" w:hAnsi="Times New Roman" w:cs="Times New Roman"/>
          <w:sz w:val="24"/>
          <w:szCs w:val="24"/>
        </w:rPr>
        <w:t>°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 rectangular field has an area of 225 m². If the length of the field is 25 m, what is its width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9 m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15 m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20 m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25 m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Which pair of numbers consists of a prime number and a composite number respectively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7, 1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13, 2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1, 5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11, 17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In a spelling test, a student scored 80%. What fraction represents the test failed by the student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54​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51​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43​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41​</w:t>
      </w:r>
    </w:p>
    <w:p w:rsidR="00420350" w:rsidRPr="00420350" w:rsidRDefault="00420350" w:rsidP="00BE7BF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 baker made 360 cookies. He wants to pack them into bags, with each bag containing 15 cookies. How many bags will he need?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. 2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B. 24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C. 30 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D. 15</w:t>
      </w: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E7BF7">
        <w:rPr>
          <w:rFonts w:ascii="Times New Roman" w:eastAsia="Times New Roman" w:hAnsi="Times New Roman" w:cs="Times New Roman"/>
          <w:b/>
          <w:sz w:val="24"/>
          <w:szCs w:val="24"/>
        </w:rPr>
        <w:t>Working space</w:t>
      </w: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BE7BF7" w:rsidSect="00BE7BF7">
          <w:type w:val="continuous"/>
          <w:pgSz w:w="12240" w:h="15840"/>
          <w:pgMar w:top="426" w:right="333" w:bottom="709" w:left="284" w:header="720" w:footer="720" w:gutter="0"/>
          <w:cols w:num="2" w:sep="1" w:space="0"/>
          <w:docGrid w:linePitch="360"/>
        </w:sectPr>
      </w:pPr>
    </w:p>
    <w:p w:rsidR="00420350" w:rsidRPr="00420350" w:rsidRDefault="00420350" w:rsidP="00420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20350" w:rsidRPr="00420350" w:rsidRDefault="00420350" w:rsidP="00BE7BF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b/>
          <w:bCs/>
          <w:sz w:val="24"/>
          <w:szCs w:val="24"/>
        </w:rPr>
        <w:t>SECTION B (30 MARKS)</w:t>
      </w:r>
    </w:p>
    <w:p w:rsidR="00BE7BF7" w:rsidRPr="009450B5" w:rsidRDefault="00BE7BF7" w:rsidP="00BE7BF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450B5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.</w:t>
      </w:r>
    </w:p>
    <w:p w:rsidR="00420350" w:rsidRDefault="00420350" w:rsidP="004203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A circular swimming pool has a radius of 7 meters. A swimmer walked along the edge of the pool for 3 full rounds. What distance did the swimmer cover correct to 2 decimal places? (Use π=3.14) (3 marks)</w:t>
      </w: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Pr="00420350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20350" w:rsidRDefault="00420350" w:rsidP="004203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What is the least number that can be added to 8975 to make it divisible by 5? (2 marks)</w:t>
      </w: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Pr="00420350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20350" w:rsidRDefault="00420350" w:rsidP="004203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The teacher asked the students to express the number 144 as a product of its prime factors. Show the correct working. (2 marks)</w:t>
      </w: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Pr="00420350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420350" w:rsidP="004203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lastRenderedPageBreak/>
        <w:t>A farmer planted maize and beans on his farm. 31</w:t>
      </w:r>
      <w:proofErr w:type="gramStart"/>
      <w:r w:rsidRPr="00420350">
        <w:rPr>
          <w:rFonts w:ascii="Times New Roman" w:eastAsia="Times New Roman" w:hAnsi="Times New Roman" w:cs="Times New Roman"/>
          <w:sz w:val="24"/>
          <w:szCs w:val="24"/>
        </w:rPr>
        <w:t>​ of</w:t>
      </w:r>
      <w:proofErr w:type="gramEnd"/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 the farm was planted with maize, and 52​ of the farm was planted with beans. The remaining part of the farm was left for grazing.</w:t>
      </w:r>
    </w:p>
    <w:p w:rsidR="00BE7BF7" w:rsidRDefault="00420350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 a) What fraction of the farm was left for grazing? (2 marks)</w:t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20350" w:rsidRDefault="00420350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 b) If the farm measures 60 acres, how many acres were planted with maize? (2 marks)</w:t>
      </w: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Pr="00420350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420350" w:rsidP="004203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Sarah is twice as old as her brother Tom. If the sum of their ages is 36 years. </w:t>
      </w:r>
    </w:p>
    <w:p w:rsidR="00BE7BF7" w:rsidRDefault="00420350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) What is the present age of Tom? (2 marks) </w:t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20350" w:rsidRDefault="00420350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b) What will be Sarah's age in 5 years' time? (1 mark)</w:t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Pr="00420350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420350" w:rsidP="004203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Mary has two sisters. One of her sisters is less than 10 years old, while her other sister is either 12 years old or older than 12 years. </w:t>
      </w:r>
    </w:p>
    <w:p w:rsidR="00BE7BF7" w:rsidRDefault="00420350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) Form a compound inequality that represents this information. (2 marks) </w:t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20350" w:rsidRDefault="00420350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b) Represent this information on a number line. (1 mark)</w:t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Pr="00420350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420350" w:rsidP="004203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 Grade 6 student had a gift box in the shape of a cube. </w:t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2137410" cy="2137410"/>
            <wp:effectExtent l="0" t="0" r="0" b="0"/>
            <wp:docPr id="7" name="Picture 7" descr="Gift Box Cube Blue 3D, Incl. birthday &amp; box - Enva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Gift Box Cube Blue 3D, Incl. birthday &amp; box - Envato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410" cy="213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a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420350" w:rsidRPr="00420350">
        <w:rPr>
          <w:rFonts w:ascii="Times New Roman" w:eastAsia="Times New Roman" w:hAnsi="Times New Roman" w:cs="Times New Roman"/>
          <w:sz w:val="24"/>
          <w:szCs w:val="24"/>
        </w:rPr>
        <w:t xml:space="preserve">What is the sum of the vertices and faces of the gift box? (1 mark) </w:t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20350" w:rsidRDefault="00420350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(b) Draw a net diagram of the cube. (2 marks)</w:t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20350" w:rsidRDefault="00420350" w:rsidP="004203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lastRenderedPageBreak/>
        <w:t>The figure drawn below represents a certain figure. What is the area of the figure drawn? (3 marks)</w:t>
      </w:r>
    </w:p>
    <w:p w:rsidR="00BE7BF7" w:rsidRDefault="00BE7BF7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2173184" cy="2096735"/>
            <wp:effectExtent l="0" t="0" r="0" b="0"/>
            <wp:docPr id="9" name="Picture 9" descr="Areas of Composite Shap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Areas of Composite Shapes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237" cy="2096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3708" w:rsidRDefault="00E73708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BE7B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20350" w:rsidRPr="00420350" w:rsidRDefault="00420350" w:rsidP="004203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The diagram below represents a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platform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BE7BF7" w:rsidRDefault="00BE7BF7" w:rsidP="0042035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3966358" cy="2076865"/>
            <wp:effectExtent l="0" t="0" r="0" b="0"/>
            <wp:docPr id="10" name="Picture 10" descr="Explain how to calculate the volume of compound shapes KS2 | Y5 Maths  Lesson Resources | Oak National Acade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Explain how to calculate the volume of compound shapes KS2 | Y5 Maths  Lesson Resources | Oak National Academy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514" cy="2078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7BF7" w:rsidRDefault="00420350" w:rsidP="0042035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a) What is the volume of the box? (2 marks) </w:t>
      </w:r>
    </w:p>
    <w:p w:rsidR="00BE7BF7" w:rsidRDefault="00BE7BF7" w:rsidP="0042035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20350" w:rsidRDefault="00420350" w:rsidP="0042035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b) Convert the volume above into litres. (1 mark)</w:t>
      </w:r>
    </w:p>
    <w:p w:rsidR="00BE7BF7" w:rsidRDefault="00BE7BF7" w:rsidP="0042035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Pr="00420350" w:rsidRDefault="00E73708" w:rsidP="0042035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420350" w:rsidP="004203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lastRenderedPageBreak/>
        <w:t>(a)</w:t>
      </w:r>
      <w:r w:rsidR="00BE7BF7">
        <w:rPr>
          <w:rFonts w:ascii="Times New Roman" w:eastAsia="Times New Roman" w:hAnsi="Times New Roman" w:cs="Times New Roman"/>
          <w:sz w:val="24"/>
          <w:szCs w:val="24"/>
        </w:rPr>
        <w:t xml:space="preserve"> what is the value of x in: 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7BF7">
        <w:t>3x + 7 = 22</w:t>
      </w:r>
      <w:r w:rsidRPr="00420350">
        <w:rPr>
          <w:rFonts w:ascii="Times New Roman" w:eastAsia="Times New Roman" w:hAnsi="Times New Roman" w:cs="Times New Roman"/>
          <w:sz w:val="24"/>
          <w:szCs w:val="24"/>
        </w:rPr>
        <w:t xml:space="preserve">​​ (2 marks) </w:t>
      </w: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20350" w:rsidRPr="00420350" w:rsidRDefault="00420350" w:rsidP="00BE7BF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20350">
        <w:rPr>
          <w:rFonts w:ascii="Times New Roman" w:eastAsia="Times New Roman" w:hAnsi="Times New Roman" w:cs="Times New Roman"/>
          <w:sz w:val="24"/>
          <w:szCs w:val="24"/>
        </w:rPr>
        <w:t>(b) Evaluate: 1.5×3+8÷2−1 (2 marks)</w:t>
      </w:r>
    </w:p>
    <w:p w:rsidR="00BE7BF7" w:rsidRDefault="00BE7BF7" w:rsidP="004203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Default="00BE7BF7" w:rsidP="004203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3708" w:rsidRDefault="00E73708" w:rsidP="004203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E7BF7" w:rsidRPr="00BE7BF7" w:rsidRDefault="00BE7BF7" w:rsidP="00BE7BF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E7BF7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BE7BF7" w:rsidRPr="00BE7BF7" w:rsidSect="00BE7BF7">
      <w:type w:val="continuous"/>
      <w:pgSz w:w="12240" w:h="15840"/>
      <w:pgMar w:top="426" w:right="333" w:bottom="709" w:left="2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6A64" w:rsidRDefault="005E6A64" w:rsidP="003E0705">
      <w:pPr>
        <w:spacing w:after="0" w:line="240" w:lineRule="auto"/>
      </w:pPr>
      <w:r>
        <w:separator/>
      </w:r>
    </w:p>
  </w:endnote>
  <w:endnote w:type="continuationSeparator" w:id="0">
    <w:p w:rsidR="005E6A64" w:rsidRDefault="005E6A64" w:rsidP="003E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0A85" w:rsidRPr="0096799A" w:rsidRDefault="00AF0A85" w:rsidP="00AF0A85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20A0CBE4" wp14:editId="53BAA9D1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 xml:space="preserve">MATHEMATICS                           </w:t>
    </w:r>
    <w:r w:rsidR="00E73708">
      <w:rPr>
        <w:rFonts w:ascii="Bradley Hand ITC" w:hAnsi="Bradley Hand ITC"/>
        <w:b/>
      </w:rPr>
      <w:t>703</w:t>
    </w:r>
    <w:r>
      <w:rPr>
        <w:rFonts w:ascii="Bradley Hand ITC" w:hAnsi="Bradley Hand ITC"/>
        <w:b/>
      </w:rPr>
      <w:t xml:space="preserve">              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6A64" w:rsidRDefault="005E6A64" w:rsidP="003E0705">
      <w:pPr>
        <w:spacing w:after="0" w:line="240" w:lineRule="auto"/>
      </w:pPr>
      <w:r>
        <w:separator/>
      </w:r>
    </w:p>
  </w:footnote>
  <w:footnote w:type="continuationSeparator" w:id="0">
    <w:p w:rsidR="005E6A64" w:rsidRDefault="005E6A64" w:rsidP="003E0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66334872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>
    <w:nsid w:val="04097BB6"/>
    <w:multiLevelType w:val="multilevel"/>
    <w:tmpl w:val="A9D26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773114"/>
    <w:multiLevelType w:val="multilevel"/>
    <w:tmpl w:val="365A83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8F301F3"/>
    <w:multiLevelType w:val="multilevel"/>
    <w:tmpl w:val="F4CE0F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13E3943"/>
    <w:multiLevelType w:val="multilevel"/>
    <w:tmpl w:val="FEC22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68F230F"/>
    <w:multiLevelType w:val="multilevel"/>
    <w:tmpl w:val="5C3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87738CA"/>
    <w:multiLevelType w:val="multilevel"/>
    <w:tmpl w:val="9D52D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B9966B2"/>
    <w:multiLevelType w:val="multilevel"/>
    <w:tmpl w:val="0A360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7E408D4"/>
    <w:multiLevelType w:val="multilevel"/>
    <w:tmpl w:val="C6D43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B2E4C69"/>
    <w:multiLevelType w:val="multilevel"/>
    <w:tmpl w:val="5C6AE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E7D3CB3"/>
    <w:multiLevelType w:val="multilevel"/>
    <w:tmpl w:val="9B00C2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>
    <w:nsid w:val="31571967"/>
    <w:multiLevelType w:val="multilevel"/>
    <w:tmpl w:val="85B85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CD61D0B"/>
    <w:multiLevelType w:val="multilevel"/>
    <w:tmpl w:val="D4240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D52222F"/>
    <w:multiLevelType w:val="multilevel"/>
    <w:tmpl w:val="2F42637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7CE6E63"/>
    <w:multiLevelType w:val="multilevel"/>
    <w:tmpl w:val="595CA19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EBC35FB"/>
    <w:multiLevelType w:val="multilevel"/>
    <w:tmpl w:val="277C0C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EDA3A00"/>
    <w:multiLevelType w:val="multilevel"/>
    <w:tmpl w:val="C36E0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9EC0408"/>
    <w:multiLevelType w:val="multilevel"/>
    <w:tmpl w:val="B9521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B7B3D57"/>
    <w:multiLevelType w:val="multilevel"/>
    <w:tmpl w:val="D3E46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5220933"/>
    <w:multiLevelType w:val="multilevel"/>
    <w:tmpl w:val="23A86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9203BED"/>
    <w:multiLevelType w:val="multilevel"/>
    <w:tmpl w:val="662878E2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5C2555C"/>
    <w:multiLevelType w:val="multilevel"/>
    <w:tmpl w:val="D3A4E27E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7141BDF"/>
    <w:multiLevelType w:val="multilevel"/>
    <w:tmpl w:val="FD740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B007E5C"/>
    <w:multiLevelType w:val="multilevel"/>
    <w:tmpl w:val="B6741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7DDF2E47"/>
    <w:multiLevelType w:val="multilevel"/>
    <w:tmpl w:val="0CCA0102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17"/>
  </w:num>
  <w:num w:numId="3">
    <w:abstractNumId w:val="6"/>
  </w:num>
  <w:num w:numId="4">
    <w:abstractNumId w:val="13"/>
  </w:num>
  <w:num w:numId="5">
    <w:abstractNumId w:val="9"/>
  </w:num>
  <w:num w:numId="6">
    <w:abstractNumId w:val="11"/>
  </w:num>
  <w:num w:numId="7">
    <w:abstractNumId w:val="3"/>
  </w:num>
  <w:num w:numId="8">
    <w:abstractNumId w:val="14"/>
  </w:num>
  <w:num w:numId="9">
    <w:abstractNumId w:val="4"/>
  </w:num>
  <w:num w:numId="10">
    <w:abstractNumId w:val="18"/>
  </w:num>
  <w:num w:numId="11">
    <w:abstractNumId w:val="23"/>
  </w:num>
  <w:num w:numId="12">
    <w:abstractNumId w:val="1"/>
  </w:num>
  <w:num w:numId="13">
    <w:abstractNumId w:val="2"/>
  </w:num>
  <w:num w:numId="14">
    <w:abstractNumId w:val="16"/>
  </w:num>
  <w:num w:numId="15">
    <w:abstractNumId w:val="8"/>
  </w:num>
  <w:num w:numId="16">
    <w:abstractNumId w:val="20"/>
  </w:num>
  <w:num w:numId="17">
    <w:abstractNumId w:val="5"/>
  </w:num>
  <w:num w:numId="18">
    <w:abstractNumId w:val="7"/>
  </w:num>
  <w:num w:numId="19">
    <w:abstractNumId w:val="15"/>
  </w:num>
  <w:num w:numId="20">
    <w:abstractNumId w:val="24"/>
  </w:num>
  <w:num w:numId="21">
    <w:abstractNumId w:val="19"/>
  </w:num>
  <w:num w:numId="22">
    <w:abstractNumId w:val="12"/>
  </w:num>
  <w:num w:numId="23">
    <w:abstractNumId w:val="22"/>
  </w:num>
  <w:num w:numId="24">
    <w:abstractNumId w:val="21"/>
  </w:num>
  <w:num w:numId="25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20350"/>
    <w:rsid w:val="00071A22"/>
    <w:rsid w:val="003E0705"/>
    <w:rsid w:val="00420350"/>
    <w:rsid w:val="004F6C5A"/>
    <w:rsid w:val="005E6A64"/>
    <w:rsid w:val="00634890"/>
    <w:rsid w:val="008A4A11"/>
    <w:rsid w:val="008C4282"/>
    <w:rsid w:val="00AF0A85"/>
    <w:rsid w:val="00B23865"/>
    <w:rsid w:val="00BB38F4"/>
    <w:rsid w:val="00BE7BF7"/>
    <w:rsid w:val="00D915D8"/>
    <w:rsid w:val="00E73708"/>
    <w:rsid w:val="00F30FF2"/>
    <w:rsid w:val="00FA5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7BF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03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20350"/>
    <w:rPr>
      <w:b/>
      <w:bCs/>
    </w:rPr>
  </w:style>
  <w:style w:type="character" w:customStyle="1" w:styleId="katex">
    <w:name w:val="katex"/>
    <w:basedOn w:val="DefaultParagraphFont"/>
    <w:rsid w:val="00420350"/>
  </w:style>
  <w:style w:type="character" w:customStyle="1" w:styleId="katex-html">
    <w:name w:val="katex-html"/>
    <w:basedOn w:val="DefaultParagraphFont"/>
    <w:rsid w:val="00420350"/>
  </w:style>
  <w:style w:type="character" w:customStyle="1" w:styleId="base">
    <w:name w:val="base"/>
    <w:basedOn w:val="DefaultParagraphFont"/>
    <w:rsid w:val="00420350"/>
  </w:style>
  <w:style w:type="character" w:customStyle="1" w:styleId="strut">
    <w:name w:val="strut"/>
    <w:basedOn w:val="DefaultParagraphFont"/>
    <w:rsid w:val="00420350"/>
  </w:style>
  <w:style w:type="character" w:customStyle="1" w:styleId="mord">
    <w:name w:val="mord"/>
    <w:basedOn w:val="DefaultParagraphFont"/>
    <w:rsid w:val="00420350"/>
  </w:style>
  <w:style w:type="character" w:customStyle="1" w:styleId="mat-mdc-button-persistent-ripple">
    <w:name w:val="mat-mdc-button-persistent-ripple"/>
    <w:basedOn w:val="DefaultParagraphFont"/>
    <w:rsid w:val="00420350"/>
  </w:style>
  <w:style w:type="character" w:customStyle="1" w:styleId="mdc-buttonlabel">
    <w:name w:val="mdc-button__label"/>
    <w:basedOn w:val="DefaultParagraphFont"/>
    <w:rsid w:val="00420350"/>
  </w:style>
  <w:style w:type="character" w:customStyle="1" w:styleId="export-sheets-button">
    <w:name w:val="export-sheets-button"/>
    <w:basedOn w:val="DefaultParagraphFont"/>
    <w:rsid w:val="00420350"/>
  </w:style>
  <w:style w:type="character" w:customStyle="1" w:styleId="export-sheets-icon">
    <w:name w:val="export-sheets-icon"/>
    <w:basedOn w:val="DefaultParagraphFont"/>
    <w:rsid w:val="00420350"/>
  </w:style>
  <w:style w:type="character" w:customStyle="1" w:styleId="mat-focus-indicator">
    <w:name w:val="mat-focus-indicator"/>
    <w:basedOn w:val="DefaultParagraphFont"/>
    <w:rsid w:val="00420350"/>
  </w:style>
  <w:style w:type="character" w:customStyle="1" w:styleId="mat-mdc-button-touch-target">
    <w:name w:val="mat-mdc-button-touch-target"/>
    <w:basedOn w:val="DefaultParagraphFont"/>
    <w:rsid w:val="0042035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03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035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20350"/>
    <w:rPr>
      <w:rFonts w:ascii="Courier New" w:eastAsia="Times New Roman" w:hAnsi="Courier New" w:cs="Courier New"/>
      <w:sz w:val="20"/>
      <w:szCs w:val="20"/>
    </w:rPr>
  </w:style>
  <w:style w:type="character" w:customStyle="1" w:styleId="mopen">
    <w:name w:val="mopen"/>
    <w:basedOn w:val="DefaultParagraphFont"/>
    <w:rsid w:val="00420350"/>
  </w:style>
  <w:style w:type="character" w:customStyle="1" w:styleId="mfrac">
    <w:name w:val="mfrac"/>
    <w:basedOn w:val="DefaultParagraphFont"/>
    <w:rsid w:val="00420350"/>
  </w:style>
  <w:style w:type="character" w:customStyle="1" w:styleId="vlist-t">
    <w:name w:val="vlist-t"/>
    <w:basedOn w:val="DefaultParagraphFont"/>
    <w:rsid w:val="00420350"/>
  </w:style>
  <w:style w:type="character" w:customStyle="1" w:styleId="vlist-r">
    <w:name w:val="vlist-r"/>
    <w:basedOn w:val="DefaultParagraphFont"/>
    <w:rsid w:val="00420350"/>
  </w:style>
  <w:style w:type="character" w:customStyle="1" w:styleId="vlist">
    <w:name w:val="vlist"/>
    <w:basedOn w:val="DefaultParagraphFont"/>
    <w:rsid w:val="00420350"/>
  </w:style>
  <w:style w:type="character" w:customStyle="1" w:styleId="pstrut">
    <w:name w:val="pstrut"/>
    <w:basedOn w:val="DefaultParagraphFont"/>
    <w:rsid w:val="00420350"/>
  </w:style>
  <w:style w:type="character" w:customStyle="1" w:styleId="sizing">
    <w:name w:val="sizing"/>
    <w:basedOn w:val="DefaultParagraphFont"/>
    <w:rsid w:val="00420350"/>
  </w:style>
  <w:style w:type="character" w:customStyle="1" w:styleId="frac-line">
    <w:name w:val="frac-line"/>
    <w:basedOn w:val="DefaultParagraphFont"/>
    <w:rsid w:val="00420350"/>
  </w:style>
  <w:style w:type="character" w:customStyle="1" w:styleId="vlist-s">
    <w:name w:val="vlist-s"/>
    <w:basedOn w:val="DefaultParagraphFont"/>
    <w:rsid w:val="00420350"/>
  </w:style>
  <w:style w:type="character" w:customStyle="1" w:styleId="mclose">
    <w:name w:val="mclose"/>
    <w:basedOn w:val="DefaultParagraphFont"/>
    <w:rsid w:val="00420350"/>
  </w:style>
  <w:style w:type="character" w:customStyle="1" w:styleId="mspace">
    <w:name w:val="mspace"/>
    <w:basedOn w:val="DefaultParagraphFont"/>
    <w:rsid w:val="00420350"/>
  </w:style>
  <w:style w:type="character" w:customStyle="1" w:styleId="mrel">
    <w:name w:val="mrel"/>
    <w:basedOn w:val="DefaultParagraphFont"/>
    <w:rsid w:val="00420350"/>
  </w:style>
  <w:style w:type="character" w:customStyle="1" w:styleId="svg-align">
    <w:name w:val="svg-align"/>
    <w:basedOn w:val="DefaultParagraphFont"/>
    <w:rsid w:val="00420350"/>
  </w:style>
  <w:style w:type="character" w:customStyle="1" w:styleId="hide-tail">
    <w:name w:val="hide-tail"/>
    <w:basedOn w:val="DefaultParagraphFont"/>
    <w:rsid w:val="00420350"/>
  </w:style>
  <w:style w:type="character" w:customStyle="1" w:styleId="mbin">
    <w:name w:val="mbin"/>
    <w:basedOn w:val="DefaultParagraphFont"/>
    <w:rsid w:val="00420350"/>
  </w:style>
  <w:style w:type="character" w:customStyle="1" w:styleId="user-query-container">
    <w:name w:val="user-query-container"/>
    <w:basedOn w:val="DefaultParagraphFont"/>
    <w:rsid w:val="00420350"/>
  </w:style>
  <w:style w:type="character" w:customStyle="1" w:styleId="user-query-bubble-with-background">
    <w:name w:val="user-query-bubble-with-background"/>
    <w:basedOn w:val="DefaultParagraphFont"/>
    <w:rsid w:val="00420350"/>
  </w:style>
  <w:style w:type="character" w:customStyle="1" w:styleId="horizontal-container">
    <w:name w:val="horizontal-container"/>
    <w:basedOn w:val="DefaultParagraphFont"/>
    <w:rsid w:val="00420350"/>
  </w:style>
  <w:style w:type="paragraph" w:customStyle="1" w:styleId="query-text-line">
    <w:name w:val="query-text-line"/>
    <w:basedOn w:val="Normal"/>
    <w:rsid w:val="004203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0">
    <w:name w:val="citation-0"/>
    <w:basedOn w:val="DefaultParagraphFont"/>
    <w:rsid w:val="00420350"/>
  </w:style>
  <w:style w:type="character" w:customStyle="1" w:styleId="msupsub">
    <w:name w:val="msupsub"/>
    <w:basedOn w:val="DefaultParagraphFont"/>
    <w:rsid w:val="00420350"/>
  </w:style>
  <w:style w:type="character" w:customStyle="1" w:styleId="citation-1">
    <w:name w:val="citation-1"/>
    <w:basedOn w:val="DefaultParagraphFont"/>
    <w:rsid w:val="00420350"/>
  </w:style>
  <w:style w:type="character" w:customStyle="1" w:styleId="citation-2">
    <w:name w:val="citation-2"/>
    <w:basedOn w:val="DefaultParagraphFont"/>
    <w:rsid w:val="00420350"/>
  </w:style>
  <w:style w:type="character" w:customStyle="1" w:styleId="citation-3">
    <w:name w:val="citation-3"/>
    <w:basedOn w:val="DefaultParagraphFont"/>
    <w:rsid w:val="00420350"/>
  </w:style>
  <w:style w:type="character" w:customStyle="1" w:styleId="ng-tns-c2927229620-83">
    <w:name w:val="ng-tns-c2927229620-83"/>
    <w:basedOn w:val="DefaultParagraphFont"/>
    <w:rsid w:val="00420350"/>
  </w:style>
  <w:style w:type="character" w:customStyle="1" w:styleId="citation-4">
    <w:name w:val="citation-4"/>
    <w:basedOn w:val="DefaultParagraphFont"/>
    <w:rsid w:val="00420350"/>
  </w:style>
  <w:style w:type="paragraph" w:styleId="Header">
    <w:name w:val="header"/>
    <w:basedOn w:val="Normal"/>
    <w:link w:val="HeaderChar"/>
    <w:uiPriority w:val="99"/>
    <w:unhideWhenUsed/>
    <w:rsid w:val="003E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0705"/>
  </w:style>
  <w:style w:type="paragraph" w:styleId="Footer">
    <w:name w:val="footer"/>
    <w:basedOn w:val="Normal"/>
    <w:link w:val="FooterChar"/>
    <w:uiPriority w:val="99"/>
    <w:unhideWhenUsed/>
    <w:rsid w:val="003E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0705"/>
  </w:style>
  <w:style w:type="paragraph" w:styleId="ListParagraph">
    <w:name w:val="List Paragraph"/>
    <w:basedOn w:val="Normal"/>
    <w:uiPriority w:val="34"/>
    <w:qFormat/>
    <w:rsid w:val="00BE7BF7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BE7BF7"/>
  </w:style>
  <w:style w:type="table" w:styleId="TableGrid">
    <w:name w:val="Table Grid"/>
    <w:basedOn w:val="TableNormal"/>
    <w:uiPriority w:val="59"/>
    <w:rsid w:val="00BE7B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E7B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7BF7"/>
  </w:style>
  <w:style w:type="character" w:customStyle="1" w:styleId="Heading3Char">
    <w:name w:val="Heading 3 Char"/>
    <w:basedOn w:val="DefaultParagraphFont"/>
    <w:link w:val="Heading3"/>
    <w:uiPriority w:val="9"/>
    <w:rsid w:val="00BE7BF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7B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BF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7BF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03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20350"/>
    <w:rPr>
      <w:b/>
      <w:bCs/>
    </w:rPr>
  </w:style>
  <w:style w:type="character" w:customStyle="1" w:styleId="katex">
    <w:name w:val="katex"/>
    <w:basedOn w:val="DefaultParagraphFont"/>
    <w:rsid w:val="00420350"/>
  </w:style>
  <w:style w:type="character" w:customStyle="1" w:styleId="katex-html">
    <w:name w:val="katex-html"/>
    <w:basedOn w:val="DefaultParagraphFont"/>
    <w:rsid w:val="00420350"/>
  </w:style>
  <w:style w:type="character" w:customStyle="1" w:styleId="base">
    <w:name w:val="base"/>
    <w:basedOn w:val="DefaultParagraphFont"/>
    <w:rsid w:val="00420350"/>
  </w:style>
  <w:style w:type="character" w:customStyle="1" w:styleId="strut">
    <w:name w:val="strut"/>
    <w:basedOn w:val="DefaultParagraphFont"/>
    <w:rsid w:val="00420350"/>
  </w:style>
  <w:style w:type="character" w:customStyle="1" w:styleId="mord">
    <w:name w:val="mord"/>
    <w:basedOn w:val="DefaultParagraphFont"/>
    <w:rsid w:val="00420350"/>
  </w:style>
  <w:style w:type="character" w:customStyle="1" w:styleId="mat-mdc-button-persistent-ripple">
    <w:name w:val="mat-mdc-button-persistent-ripple"/>
    <w:basedOn w:val="DefaultParagraphFont"/>
    <w:rsid w:val="00420350"/>
  </w:style>
  <w:style w:type="character" w:customStyle="1" w:styleId="mdc-buttonlabel">
    <w:name w:val="mdc-button__label"/>
    <w:basedOn w:val="DefaultParagraphFont"/>
    <w:rsid w:val="00420350"/>
  </w:style>
  <w:style w:type="character" w:customStyle="1" w:styleId="export-sheets-button">
    <w:name w:val="export-sheets-button"/>
    <w:basedOn w:val="DefaultParagraphFont"/>
    <w:rsid w:val="00420350"/>
  </w:style>
  <w:style w:type="character" w:customStyle="1" w:styleId="export-sheets-icon">
    <w:name w:val="export-sheets-icon"/>
    <w:basedOn w:val="DefaultParagraphFont"/>
    <w:rsid w:val="00420350"/>
  </w:style>
  <w:style w:type="character" w:customStyle="1" w:styleId="mat-focus-indicator">
    <w:name w:val="mat-focus-indicator"/>
    <w:basedOn w:val="DefaultParagraphFont"/>
    <w:rsid w:val="00420350"/>
  </w:style>
  <w:style w:type="character" w:customStyle="1" w:styleId="mat-mdc-button-touch-target">
    <w:name w:val="mat-mdc-button-touch-target"/>
    <w:basedOn w:val="DefaultParagraphFont"/>
    <w:rsid w:val="0042035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03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035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20350"/>
    <w:rPr>
      <w:rFonts w:ascii="Courier New" w:eastAsia="Times New Roman" w:hAnsi="Courier New" w:cs="Courier New"/>
      <w:sz w:val="20"/>
      <w:szCs w:val="20"/>
    </w:rPr>
  </w:style>
  <w:style w:type="character" w:customStyle="1" w:styleId="mopen">
    <w:name w:val="mopen"/>
    <w:basedOn w:val="DefaultParagraphFont"/>
    <w:rsid w:val="00420350"/>
  </w:style>
  <w:style w:type="character" w:customStyle="1" w:styleId="mfrac">
    <w:name w:val="mfrac"/>
    <w:basedOn w:val="DefaultParagraphFont"/>
    <w:rsid w:val="00420350"/>
  </w:style>
  <w:style w:type="character" w:customStyle="1" w:styleId="vlist-t">
    <w:name w:val="vlist-t"/>
    <w:basedOn w:val="DefaultParagraphFont"/>
    <w:rsid w:val="00420350"/>
  </w:style>
  <w:style w:type="character" w:customStyle="1" w:styleId="vlist-r">
    <w:name w:val="vlist-r"/>
    <w:basedOn w:val="DefaultParagraphFont"/>
    <w:rsid w:val="00420350"/>
  </w:style>
  <w:style w:type="character" w:customStyle="1" w:styleId="vlist">
    <w:name w:val="vlist"/>
    <w:basedOn w:val="DefaultParagraphFont"/>
    <w:rsid w:val="00420350"/>
  </w:style>
  <w:style w:type="character" w:customStyle="1" w:styleId="pstrut">
    <w:name w:val="pstrut"/>
    <w:basedOn w:val="DefaultParagraphFont"/>
    <w:rsid w:val="00420350"/>
  </w:style>
  <w:style w:type="character" w:customStyle="1" w:styleId="sizing">
    <w:name w:val="sizing"/>
    <w:basedOn w:val="DefaultParagraphFont"/>
    <w:rsid w:val="00420350"/>
  </w:style>
  <w:style w:type="character" w:customStyle="1" w:styleId="frac-line">
    <w:name w:val="frac-line"/>
    <w:basedOn w:val="DefaultParagraphFont"/>
    <w:rsid w:val="00420350"/>
  </w:style>
  <w:style w:type="character" w:customStyle="1" w:styleId="vlist-s">
    <w:name w:val="vlist-s"/>
    <w:basedOn w:val="DefaultParagraphFont"/>
    <w:rsid w:val="00420350"/>
  </w:style>
  <w:style w:type="character" w:customStyle="1" w:styleId="mclose">
    <w:name w:val="mclose"/>
    <w:basedOn w:val="DefaultParagraphFont"/>
    <w:rsid w:val="00420350"/>
  </w:style>
  <w:style w:type="character" w:customStyle="1" w:styleId="mspace">
    <w:name w:val="mspace"/>
    <w:basedOn w:val="DefaultParagraphFont"/>
    <w:rsid w:val="00420350"/>
  </w:style>
  <w:style w:type="character" w:customStyle="1" w:styleId="mrel">
    <w:name w:val="mrel"/>
    <w:basedOn w:val="DefaultParagraphFont"/>
    <w:rsid w:val="00420350"/>
  </w:style>
  <w:style w:type="character" w:customStyle="1" w:styleId="svg-align">
    <w:name w:val="svg-align"/>
    <w:basedOn w:val="DefaultParagraphFont"/>
    <w:rsid w:val="00420350"/>
  </w:style>
  <w:style w:type="character" w:customStyle="1" w:styleId="hide-tail">
    <w:name w:val="hide-tail"/>
    <w:basedOn w:val="DefaultParagraphFont"/>
    <w:rsid w:val="00420350"/>
  </w:style>
  <w:style w:type="character" w:customStyle="1" w:styleId="mbin">
    <w:name w:val="mbin"/>
    <w:basedOn w:val="DefaultParagraphFont"/>
    <w:rsid w:val="00420350"/>
  </w:style>
  <w:style w:type="character" w:customStyle="1" w:styleId="user-query-container">
    <w:name w:val="user-query-container"/>
    <w:basedOn w:val="DefaultParagraphFont"/>
    <w:rsid w:val="00420350"/>
  </w:style>
  <w:style w:type="character" w:customStyle="1" w:styleId="user-query-bubble-with-background">
    <w:name w:val="user-query-bubble-with-background"/>
    <w:basedOn w:val="DefaultParagraphFont"/>
    <w:rsid w:val="00420350"/>
  </w:style>
  <w:style w:type="character" w:customStyle="1" w:styleId="horizontal-container">
    <w:name w:val="horizontal-container"/>
    <w:basedOn w:val="DefaultParagraphFont"/>
    <w:rsid w:val="00420350"/>
  </w:style>
  <w:style w:type="paragraph" w:customStyle="1" w:styleId="query-text-line">
    <w:name w:val="query-text-line"/>
    <w:basedOn w:val="Normal"/>
    <w:rsid w:val="004203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0">
    <w:name w:val="citation-0"/>
    <w:basedOn w:val="DefaultParagraphFont"/>
    <w:rsid w:val="00420350"/>
  </w:style>
  <w:style w:type="character" w:customStyle="1" w:styleId="msupsub">
    <w:name w:val="msupsub"/>
    <w:basedOn w:val="DefaultParagraphFont"/>
    <w:rsid w:val="00420350"/>
  </w:style>
  <w:style w:type="character" w:customStyle="1" w:styleId="citation-1">
    <w:name w:val="citation-1"/>
    <w:basedOn w:val="DefaultParagraphFont"/>
    <w:rsid w:val="00420350"/>
  </w:style>
  <w:style w:type="character" w:customStyle="1" w:styleId="citation-2">
    <w:name w:val="citation-2"/>
    <w:basedOn w:val="DefaultParagraphFont"/>
    <w:rsid w:val="00420350"/>
  </w:style>
  <w:style w:type="character" w:customStyle="1" w:styleId="citation-3">
    <w:name w:val="citation-3"/>
    <w:basedOn w:val="DefaultParagraphFont"/>
    <w:rsid w:val="00420350"/>
  </w:style>
  <w:style w:type="character" w:customStyle="1" w:styleId="ng-tns-c2927229620-83">
    <w:name w:val="ng-tns-c2927229620-83"/>
    <w:basedOn w:val="DefaultParagraphFont"/>
    <w:rsid w:val="00420350"/>
  </w:style>
  <w:style w:type="character" w:customStyle="1" w:styleId="citation-4">
    <w:name w:val="citation-4"/>
    <w:basedOn w:val="DefaultParagraphFont"/>
    <w:rsid w:val="00420350"/>
  </w:style>
  <w:style w:type="paragraph" w:styleId="Header">
    <w:name w:val="header"/>
    <w:basedOn w:val="Normal"/>
    <w:link w:val="HeaderChar"/>
    <w:uiPriority w:val="99"/>
    <w:unhideWhenUsed/>
    <w:rsid w:val="003E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0705"/>
  </w:style>
  <w:style w:type="paragraph" w:styleId="Footer">
    <w:name w:val="footer"/>
    <w:basedOn w:val="Normal"/>
    <w:link w:val="FooterChar"/>
    <w:uiPriority w:val="99"/>
    <w:unhideWhenUsed/>
    <w:rsid w:val="003E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0705"/>
  </w:style>
  <w:style w:type="paragraph" w:styleId="ListParagraph">
    <w:name w:val="List Paragraph"/>
    <w:basedOn w:val="Normal"/>
    <w:uiPriority w:val="34"/>
    <w:qFormat/>
    <w:rsid w:val="00BE7BF7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BE7BF7"/>
  </w:style>
  <w:style w:type="table" w:styleId="TableGrid">
    <w:name w:val="Table Grid"/>
    <w:basedOn w:val="TableNormal"/>
    <w:uiPriority w:val="59"/>
    <w:rsid w:val="00BE7B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E7B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7BF7"/>
  </w:style>
  <w:style w:type="character" w:customStyle="1" w:styleId="Heading3Char">
    <w:name w:val="Heading 3 Char"/>
    <w:basedOn w:val="DefaultParagraphFont"/>
    <w:link w:val="Heading3"/>
    <w:uiPriority w:val="9"/>
    <w:rsid w:val="00BE7BF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7B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B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45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6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38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37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083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6366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5434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053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896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9970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3030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7567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74220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101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5616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48724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8654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08326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00498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7882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2704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43864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4772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5262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41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121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521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2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865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902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26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845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144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8654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921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74937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714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6347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8628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7322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6778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0696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4578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4438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0675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270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1856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9776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955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8043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61322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885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6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64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81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19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97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33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151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939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7732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010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581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64320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0349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14723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95901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665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0327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068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765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9459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6751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619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986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20232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194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23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5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8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73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20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515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918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591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3700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418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90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11353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78236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59431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42828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045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99711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59820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97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8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97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329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78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9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594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204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7855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9641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8452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384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0969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41212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5330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8505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3273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5875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312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94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71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173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15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9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9073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9837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39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5311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4384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06979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808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1805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046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6477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889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3755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746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1490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87927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69080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292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gif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696</Words>
  <Characters>967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9</cp:revision>
  <dcterms:created xsi:type="dcterms:W3CDTF">2025-06-16T13:38:00Z</dcterms:created>
  <dcterms:modified xsi:type="dcterms:W3CDTF">2025-06-27T15:41:00Z</dcterms:modified>
</cp:coreProperties>
</file>